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1967"/>
        <w:gridCol w:w="858"/>
        <w:gridCol w:w="1697"/>
        <w:gridCol w:w="2161"/>
        <w:gridCol w:w="1514"/>
        <w:gridCol w:w="865"/>
      </w:tblGrid>
      <w:tr w:rsidR="003764E3" w:rsidRPr="008B4DDE" w14:paraId="293D0236" w14:textId="77777777" w:rsidTr="0072713E">
        <w:trPr>
          <w:trHeight w:val="520"/>
        </w:trPr>
        <w:tc>
          <w:tcPr>
            <w:tcW w:w="9062" w:type="dxa"/>
            <w:gridSpan w:val="6"/>
            <w:vAlign w:val="center"/>
          </w:tcPr>
          <w:p w14:paraId="7C74D5DA" w14:textId="3B7A1629" w:rsidR="003764E3" w:rsidRPr="003C5DA4" w:rsidRDefault="003764E3" w:rsidP="000E28D7">
            <w:pPr>
              <w:ind w:firstLine="0"/>
              <w:jc w:val="center"/>
              <w:rPr>
                <w:b/>
                <w:bCs/>
                <w:sz w:val="24"/>
                <w:szCs w:val="24"/>
              </w:rPr>
            </w:pPr>
            <w:r w:rsidRPr="003C5DA4">
              <w:rPr>
                <w:b/>
                <w:bCs/>
                <w:sz w:val="24"/>
                <w:szCs w:val="24"/>
              </w:rPr>
              <w:t xml:space="preserve">Laboratorium podstaw elektroniki SK2A – Ćw. </w:t>
            </w:r>
            <w:r w:rsidR="002B4C3B">
              <w:rPr>
                <w:b/>
                <w:bCs/>
                <w:sz w:val="24"/>
                <w:szCs w:val="24"/>
              </w:rPr>
              <w:t>10</w:t>
            </w:r>
            <w:r w:rsidRPr="003C5DA4">
              <w:rPr>
                <w:b/>
                <w:bCs/>
                <w:sz w:val="24"/>
                <w:szCs w:val="24"/>
              </w:rPr>
              <w:t xml:space="preserve"> </w:t>
            </w:r>
            <w:r w:rsidR="002B4C3B" w:rsidRPr="002B4C3B">
              <w:rPr>
                <w:b/>
                <w:bCs/>
                <w:sz w:val="24"/>
                <w:szCs w:val="24"/>
              </w:rPr>
              <w:t>Stabilizatory napięć – diody zenera</w:t>
            </w:r>
          </w:p>
        </w:tc>
      </w:tr>
      <w:tr w:rsidR="003764E3" w:rsidRPr="008B4DDE" w14:paraId="439F8366" w14:textId="77777777" w:rsidTr="0072713E">
        <w:trPr>
          <w:trHeight w:val="415"/>
        </w:trPr>
        <w:tc>
          <w:tcPr>
            <w:tcW w:w="1967" w:type="dxa"/>
            <w:vAlign w:val="center"/>
          </w:tcPr>
          <w:p w14:paraId="248A8864" w14:textId="77777777" w:rsidR="003764E3" w:rsidRPr="003C5DA4" w:rsidRDefault="003764E3" w:rsidP="000E28D7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Rodzaj studiów:</w:t>
            </w:r>
          </w:p>
        </w:tc>
        <w:tc>
          <w:tcPr>
            <w:tcW w:w="2555" w:type="dxa"/>
            <w:gridSpan w:val="2"/>
            <w:vAlign w:val="center"/>
          </w:tcPr>
          <w:p w14:paraId="719F35B3" w14:textId="23439974" w:rsidR="003764E3" w:rsidRPr="008B4DDE" w:rsidRDefault="004E3D42" w:rsidP="000E28D7">
            <w:pPr>
              <w:ind w:firstLine="0"/>
              <w:jc w:val="left"/>
            </w:pPr>
            <w:r>
              <w:t>OKNO PW</w:t>
            </w:r>
          </w:p>
        </w:tc>
        <w:tc>
          <w:tcPr>
            <w:tcW w:w="2161" w:type="dxa"/>
            <w:vAlign w:val="center"/>
          </w:tcPr>
          <w:p w14:paraId="03DBF7E9" w14:textId="56D48F58" w:rsidR="003764E3" w:rsidRPr="002D017C" w:rsidRDefault="004E3D42" w:rsidP="000E28D7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Termin Zjazdu</w:t>
            </w:r>
          </w:p>
        </w:tc>
        <w:tc>
          <w:tcPr>
            <w:tcW w:w="2379" w:type="dxa"/>
            <w:gridSpan w:val="2"/>
            <w:vAlign w:val="center"/>
          </w:tcPr>
          <w:p w14:paraId="28C25E11" w14:textId="648C3963" w:rsidR="003764E3" w:rsidRPr="008B4DDE" w:rsidRDefault="004E3D42" w:rsidP="000E28D7">
            <w:pPr>
              <w:ind w:firstLine="0"/>
              <w:jc w:val="left"/>
            </w:pPr>
            <w:r>
              <w:t>19-23.06.2023</w:t>
            </w:r>
          </w:p>
        </w:tc>
      </w:tr>
      <w:tr w:rsidR="003764E3" w:rsidRPr="008B4DDE" w14:paraId="10341773" w14:textId="77777777" w:rsidTr="0072713E">
        <w:trPr>
          <w:trHeight w:val="406"/>
        </w:trPr>
        <w:tc>
          <w:tcPr>
            <w:tcW w:w="1967" w:type="dxa"/>
            <w:vAlign w:val="center"/>
          </w:tcPr>
          <w:p w14:paraId="5980B5FF" w14:textId="1FB62667" w:rsidR="003764E3" w:rsidRPr="003C5DA4" w:rsidRDefault="004E3D42" w:rsidP="000E28D7">
            <w:pPr>
              <w:ind w:firstLine="0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Zjazd</w:t>
            </w:r>
          </w:p>
        </w:tc>
        <w:tc>
          <w:tcPr>
            <w:tcW w:w="858" w:type="dxa"/>
            <w:vAlign w:val="center"/>
          </w:tcPr>
          <w:p w14:paraId="39D2DE97" w14:textId="29EBFBD6" w:rsidR="003764E3" w:rsidRPr="008B4DDE" w:rsidRDefault="004E3D42" w:rsidP="000E28D7">
            <w:pPr>
              <w:ind w:firstLine="0"/>
              <w:jc w:val="left"/>
            </w:pPr>
            <w:r>
              <w:t>3</w:t>
            </w:r>
          </w:p>
        </w:tc>
        <w:tc>
          <w:tcPr>
            <w:tcW w:w="1697" w:type="dxa"/>
            <w:vAlign w:val="center"/>
          </w:tcPr>
          <w:p w14:paraId="69B2105C" w14:textId="77777777" w:rsidR="003764E3" w:rsidRPr="002D017C" w:rsidRDefault="003764E3" w:rsidP="000E28D7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Data i godzina:</w:t>
            </w:r>
          </w:p>
        </w:tc>
        <w:tc>
          <w:tcPr>
            <w:tcW w:w="2161" w:type="dxa"/>
            <w:vAlign w:val="center"/>
          </w:tcPr>
          <w:p w14:paraId="6F2A7A87" w14:textId="77777777" w:rsidR="003764E3" w:rsidRPr="008B4DDE" w:rsidRDefault="003764E3" w:rsidP="000E28D7">
            <w:pPr>
              <w:ind w:firstLine="0"/>
              <w:jc w:val="left"/>
            </w:pPr>
          </w:p>
        </w:tc>
        <w:tc>
          <w:tcPr>
            <w:tcW w:w="1514" w:type="dxa"/>
            <w:vAlign w:val="center"/>
          </w:tcPr>
          <w:p w14:paraId="4BAB7677" w14:textId="77777777" w:rsidR="003764E3" w:rsidRPr="002D017C" w:rsidRDefault="003764E3" w:rsidP="000E28D7">
            <w:pPr>
              <w:ind w:firstLine="0"/>
              <w:jc w:val="left"/>
              <w:rPr>
                <w:b/>
                <w:bCs/>
              </w:rPr>
            </w:pPr>
            <w:r w:rsidRPr="002D017C">
              <w:rPr>
                <w:b/>
                <w:bCs/>
              </w:rPr>
              <w:t>Nr zespołu:</w:t>
            </w:r>
          </w:p>
        </w:tc>
        <w:tc>
          <w:tcPr>
            <w:tcW w:w="865" w:type="dxa"/>
            <w:vAlign w:val="center"/>
          </w:tcPr>
          <w:p w14:paraId="0BECA2F4" w14:textId="77777777" w:rsidR="003764E3" w:rsidRPr="008B4DDE" w:rsidRDefault="003764E3" w:rsidP="000E28D7">
            <w:pPr>
              <w:ind w:firstLine="0"/>
              <w:jc w:val="left"/>
            </w:pPr>
          </w:p>
        </w:tc>
      </w:tr>
      <w:tr w:rsidR="003764E3" w:rsidRPr="008B4DDE" w14:paraId="73EB6023" w14:textId="77777777" w:rsidTr="0072713E">
        <w:trPr>
          <w:trHeight w:val="1418"/>
        </w:trPr>
        <w:tc>
          <w:tcPr>
            <w:tcW w:w="1967" w:type="dxa"/>
            <w:vAlign w:val="center"/>
          </w:tcPr>
          <w:p w14:paraId="39746215" w14:textId="77777777" w:rsidR="003764E3" w:rsidRPr="003C5DA4" w:rsidRDefault="003764E3" w:rsidP="000E28D7">
            <w:pPr>
              <w:ind w:firstLine="0"/>
              <w:jc w:val="left"/>
              <w:rPr>
                <w:b/>
                <w:bCs/>
              </w:rPr>
            </w:pPr>
            <w:r w:rsidRPr="003C5DA4">
              <w:rPr>
                <w:b/>
                <w:bCs/>
              </w:rPr>
              <w:t>Skład zespołu:</w:t>
            </w:r>
          </w:p>
        </w:tc>
        <w:tc>
          <w:tcPr>
            <w:tcW w:w="7095" w:type="dxa"/>
            <w:gridSpan w:val="5"/>
            <w:vAlign w:val="center"/>
          </w:tcPr>
          <w:p w14:paraId="40E38829" w14:textId="77777777" w:rsidR="003764E3" w:rsidRPr="008B4DDE" w:rsidRDefault="003764E3" w:rsidP="000E28D7">
            <w:pPr>
              <w:ind w:firstLine="0"/>
              <w:jc w:val="left"/>
            </w:pPr>
          </w:p>
        </w:tc>
      </w:tr>
    </w:tbl>
    <w:p w14:paraId="0BA33BAE" w14:textId="56F52959" w:rsidR="003764E3" w:rsidRDefault="003764E3" w:rsidP="002B4C3B">
      <w:pPr>
        <w:ind w:firstLine="0"/>
      </w:pPr>
    </w:p>
    <w:p w14:paraId="051BF5B7" w14:textId="792A2AA1" w:rsidR="002B4C3B" w:rsidRPr="002D017C" w:rsidRDefault="002B4C3B" w:rsidP="002B4C3B">
      <w:pPr>
        <w:ind w:left="567" w:hanging="567"/>
        <w:rPr>
          <w:b/>
          <w:bCs/>
        </w:rPr>
      </w:pPr>
      <w:r>
        <w:rPr>
          <w:b/>
          <w:bCs/>
        </w:rPr>
        <w:t>1a.</w:t>
      </w:r>
      <w:r>
        <w:rPr>
          <w:b/>
          <w:bCs/>
        </w:rPr>
        <w:tab/>
      </w:r>
      <w:r>
        <w:rPr>
          <w:b/>
          <w:bCs/>
        </w:rPr>
        <w:t>Wykreślanie charakterystyk prądowo-napięciowych wskazanych elementów półprzewodnikowych</w:t>
      </w:r>
    </w:p>
    <w:p w14:paraId="1CAE10B4" w14:textId="77777777" w:rsidR="002B4C3B" w:rsidRDefault="002B4C3B" w:rsidP="002B4C3B">
      <w:r w:rsidRPr="008B4DDE">
        <w:t>Schemat analizowanego układu:</w:t>
      </w:r>
    </w:p>
    <w:p w14:paraId="5CC37BBB" w14:textId="77777777" w:rsidR="002B4C3B" w:rsidRDefault="002B4C3B" w:rsidP="002B4C3B"/>
    <w:p w14:paraId="526EA849" w14:textId="77777777" w:rsidR="002B4C3B" w:rsidRDefault="002B4C3B" w:rsidP="002B4C3B"/>
    <w:p w14:paraId="7A3AD786" w14:textId="77777777" w:rsidR="002B4C3B" w:rsidRDefault="002B4C3B" w:rsidP="002B4C3B"/>
    <w:p w14:paraId="3E6B3C2C" w14:textId="77777777" w:rsidR="002B4C3B" w:rsidRDefault="002B4C3B" w:rsidP="002B4C3B"/>
    <w:p w14:paraId="32F02DA4" w14:textId="77777777" w:rsidR="002B4C3B" w:rsidRPr="008B4DDE" w:rsidRDefault="002B4C3B" w:rsidP="002B4C3B"/>
    <w:p w14:paraId="4313B542" w14:textId="77777777" w:rsidR="002B4C3B" w:rsidRDefault="002B4C3B" w:rsidP="002B4C3B">
      <w:r>
        <w:t>Uzyskane dane:</w:t>
      </w:r>
    </w:p>
    <w:p w14:paraId="661D8628" w14:textId="61B26D07" w:rsidR="002B4C3B" w:rsidRDefault="002B4C3B" w:rsidP="002B4C3B">
      <w:pPr>
        <w:ind w:left="567" w:firstLine="0"/>
        <w:rPr>
          <w:i/>
          <w:iCs/>
        </w:rPr>
      </w:pPr>
      <w:r w:rsidRPr="00016D31">
        <w:rPr>
          <w:i/>
          <w:iCs/>
        </w:rPr>
        <w:t>(proszę załączyć na końcu dokument</w:t>
      </w:r>
      <w:r>
        <w:rPr>
          <w:i/>
          <w:iCs/>
        </w:rPr>
        <w:t>u odpowiednie opisaną</w:t>
      </w:r>
      <w:r w:rsidRPr="00016D31">
        <w:rPr>
          <w:i/>
          <w:iCs/>
        </w:rPr>
        <w:t xml:space="preserve"> tabelę z danymi zapisanymi w pliku </w:t>
      </w:r>
      <w:proofErr w:type="spellStart"/>
      <w:r w:rsidRPr="00016D31">
        <w:rPr>
          <w:i/>
          <w:iCs/>
        </w:rPr>
        <w:t>excell</w:t>
      </w:r>
      <w:proofErr w:type="spellEnd"/>
      <w:r w:rsidRPr="00016D31">
        <w:rPr>
          <w:i/>
          <w:iCs/>
        </w:rPr>
        <w:t>)</w:t>
      </w:r>
    </w:p>
    <w:p w14:paraId="150DA034" w14:textId="46C7ABA1" w:rsidR="002B4C3B" w:rsidRDefault="002B4C3B" w:rsidP="002B4C3B">
      <w:pPr>
        <w:ind w:left="567" w:firstLine="0"/>
        <w:rPr>
          <w:i/>
          <w:iCs/>
        </w:rPr>
      </w:pPr>
    </w:p>
    <w:p w14:paraId="751016ED" w14:textId="054C8154" w:rsidR="002B4C3B" w:rsidRDefault="002B4C3B" w:rsidP="002B4C3B">
      <w:pPr>
        <w:ind w:left="567" w:firstLine="0"/>
        <w:rPr>
          <w:i/>
          <w:iCs/>
        </w:rPr>
      </w:pPr>
    </w:p>
    <w:p w14:paraId="630A3779" w14:textId="19FF137F" w:rsidR="002B4C3B" w:rsidRDefault="002B4C3B" w:rsidP="002B4C3B">
      <w:pPr>
        <w:ind w:left="567" w:firstLine="0"/>
        <w:rPr>
          <w:i/>
          <w:iCs/>
        </w:rPr>
      </w:pPr>
    </w:p>
    <w:p w14:paraId="699BB03F" w14:textId="14C55B2C" w:rsidR="002B4C3B" w:rsidRDefault="002B4C3B" w:rsidP="002B4C3B">
      <w:pPr>
        <w:ind w:left="567" w:firstLine="0"/>
        <w:rPr>
          <w:i/>
          <w:iCs/>
        </w:rPr>
      </w:pPr>
    </w:p>
    <w:p w14:paraId="72476B3E" w14:textId="77777777" w:rsidR="002B4C3B" w:rsidRPr="00016D31" w:rsidRDefault="002B4C3B" w:rsidP="002B4C3B">
      <w:pPr>
        <w:ind w:left="567" w:firstLine="0"/>
        <w:rPr>
          <w:i/>
          <w:iCs/>
        </w:rPr>
      </w:pPr>
    </w:p>
    <w:p w14:paraId="058A0476" w14:textId="4A4C1D11" w:rsidR="003764E3" w:rsidRPr="002D017C" w:rsidRDefault="002B4C3B" w:rsidP="003764E3">
      <w:pPr>
        <w:ind w:left="567" w:hanging="567"/>
        <w:rPr>
          <w:b/>
          <w:bCs/>
        </w:rPr>
      </w:pPr>
      <w:r>
        <w:rPr>
          <w:b/>
          <w:bCs/>
        </w:rPr>
        <w:t>1</w:t>
      </w:r>
      <w:r w:rsidR="003764E3" w:rsidRPr="002D017C">
        <w:rPr>
          <w:b/>
          <w:bCs/>
        </w:rPr>
        <w:t xml:space="preserve">b. </w:t>
      </w:r>
      <w:r w:rsidR="003764E3">
        <w:rPr>
          <w:b/>
          <w:bCs/>
        </w:rPr>
        <w:tab/>
        <w:t>Wyznaczanie współczynnika stabilizacji w stabili</w:t>
      </w:r>
      <w:r>
        <w:rPr>
          <w:b/>
          <w:bCs/>
        </w:rPr>
        <w:t>za</w:t>
      </w:r>
      <w:r w:rsidR="003764E3">
        <w:rPr>
          <w:b/>
          <w:bCs/>
        </w:rPr>
        <w:t>torze z diodą Zenera</w:t>
      </w:r>
      <w:r w:rsidR="003764E3" w:rsidRPr="002D017C">
        <w:rPr>
          <w:b/>
          <w:bCs/>
        </w:rPr>
        <w:t>.</w:t>
      </w:r>
    </w:p>
    <w:p w14:paraId="1AD9D72B" w14:textId="77777777" w:rsidR="003764E3" w:rsidRDefault="003764E3" w:rsidP="003764E3">
      <w:r w:rsidRPr="008B4DDE">
        <w:t>Schemat analizowanego układu:</w:t>
      </w:r>
    </w:p>
    <w:p w14:paraId="32205E38" w14:textId="77777777" w:rsidR="003764E3" w:rsidRDefault="003764E3" w:rsidP="003764E3"/>
    <w:p w14:paraId="1ECB5CC4" w14:textId="77777777" w:rsidR="003764E3" w:rsidRDefault="003764E3" w:rsidP="003764E3"/>
    <w:p w14:paraId="7AB29D8C" w14:textId="77777777" w:rsidR="003764E3" w:rsidRDefault="003764E3" w:rsidP="003764E3"/>
    <w:p w14:paraId="3152F59A" w14:textId="77777777" w:rsidR="003764E3" w:rsidRDefault="003764E3" w:rsidP="003764E3">
      <w:pPr>
        <w:ind w:left="567" w:firstLine="0"/>
      </w:pPr>
      <w:r>
        <w:t>Przebiegi wybranych prądów i napięć:</w:t>
      </w:r>
    </w:p>
    <w:p w14:paraId="56A4E498" w14:textId="77777777" w:rsidR="003764E3" w:rsidRDefault="003764E3" w:rsidP="003764E3"/>
    <w:p w14:paraId="0EE27848" w14:textId="77777777" w:rsidR="003764E3" w:rsidRDefault="003764E3" w:rsidP="003764E3"/>
    <w:p w14:paraId="212D2C90" w14:textId="77777777" w:rsidR="003764E3" w:rsidRDefault="003764E3" w:rsidP="003764E3">
      <w:pPr>
        <w:ind w:left="567" w:firstLine="0"/>
      </w:pPr>
      <w:r>
        <w:lastRenderedPageBreak/>
        <w:t>Charakterystyki napięcia wyjściowego względem: a) napięcia wejściowego, b) zmian prądu obciążenia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3764E3" w14:paraId="71BBB7EF" w14:textId="77777777" w:rsidTr="000E28D7">
        <w:tc>
          <w:tcPr>
            <w:tcW w:w="4531" w:type="dxa"/>
          </w:tcPr>
          <w:p w14:paraId="5D1351F3" w14:textId="77777777" w:rsidR="003764E3" w:rsidRDefault="003764E3" w:rsidP="000E28D7">
            <w:pPr>
              <w:ind w:firstLine="0"/>
            </w:pPr>
          </w:p>
          <w:p w14:paraId="493BB59D" w14:textId="77777777" w:rsidR="003764E3" w:rsidRDefault="003764E3" w:rsidP="000E28D7">
            <w:pPr>
              <w:ind w:firstLine="0"/>
            </w:pPr>
          </w:p>
          <w:p w14:paraId="12B315D0" w14:textId="77777777" w:rsidR="003764E3" w:rsidRDefault="003764E3" w:rsidP="000E28D7">
            <w:pPr>
              <w:ind w:firstLine="0"/>
            </w:pPr>
          </w:p>
          <w:p w14:paraId="7B5894DD" w14:textId="77777777" w:rsidR="003764E3" w:rsidRDefault="003764E3" w:rsidP="000E28D7">
            <w:pPr>
              <w:ind w:firstLine="0"/>
            </w:pPr>
          </w:p>
          <w:p w14:paraId="1053ED5B" w14:textId="77777777" w:rsidR="003764E3" w:rsidRDefault="003764E3" w:rsidP="000E28D7">
            <w:pPr>
              <w:ind w:firstLine="0"/>
            </w:pPr>
          </w:p>
          <w:p w14:paraId="7EC57454" w14:textId="77777777" w:rsidR="003764E3" w:rsidRDefault="003764E3" w:rsidP="000E28D7">
            <w:pPr>
              <w:ind w:firstLine="0"/>
            </w:pPr>
          </w:p>
          <w:p w14:paraId="780CA429" w14:textId="77777777" w:rsidR="003764E3" w:rsidRDefault="003764E3" w:rsidP="000E28D7">
            <w:pPr>
              <w:ind w:firstLine="0"/>
            </w:pPr>
          </w:p>
          <w:p w14:paraId="1802BD98" w14:textId="77777777" w:rsidR="003764E3" w:rsidRDefault="003764E3" w:rsidP="000E28D7">
            <w:pPr>
              <w:ind w:firstLine="0"/>
            </w:pPr>
          </w:p>
          <w:p w14:paraId="3C303E12" w14:textId="77777777" w:rsidR="003764E3" w:rsidRDefault="003764E3" w:rsidP="000E28D7">
            <w:pPr>
              <w:ind w:firstLine="0"/>
            </w:pPr>
          </w:p>
          <w:p w14:paraId="21CA07D1" w14:textId="77777777" w:rsidR="003764E3" w:rsidRDefault="003764E3" w:rsidP="000E28D7">
            <w:pPr>
              <w:ind w:firstLine="0"/>
            </w:pPr>
          </w:p>
          <w:p w14:paraId="5E9A9725" w14:textId="77777777" w:rsidR="003764E3" w:rsidRDefault="003764E3" w:rsidP="000E28D7">
            <w:pPr>
              <w:ind w:firstLine="0"/>
            </w:pPr>
          </w:p>
          <w:p w14:paraId="6BA54573" w14:textId="77777777" w:rsidR="003764E3" w:rsidRDefault="003764E3" w:rsidP="000E28D7">
            <w:pPr>
              <w:ind w:firstLine="0"/>
            </w:pPr>
          </w:p>
        </w:tc>
        <w:tc>
          <w:tcPr>
            <w:tcW w:w="4531" w:type="dxa"/>
          </w:tcPr>
          <w:p w14:paraId="3E6632E8" w14:textId="77777777" w:rsidR="003764E3" w:rsidRDefault="003764E3" w:rsidP="000E28D7">
            <w:pPr>
              <w:ind w:firstLine="0"/>
            </w:pPr>
          </w:p>
        </w:tc>
      </w:tr>
      <w:tr w:rsidR="003764E3" w14:paraId="605F7026" w14:textId="77777777" w:rsidTr="000E28D7">
        <w:tc>
          <w:tcPr>
            <w:tcW w:w="4531" w:type="dxa"/>
          </w:tcPr>
          <w:p w14:paraId="498C3ADE" w14:textId="77777777" w:rsidR="003764E3" w:rsidRDefault="003764E3" w:rsidP="000E28D7">
            <w:pPr>
              <w:ind w:firstLine="0"/>
              <w:jc w:val="center"/>
            </w:pPr>
            <w:r>
              <w:t>(a)</w:t>
            </w:r>
          </w:p>
        </w:tc>
        <w:tc>
          <w:tcPr>
            <w:tcW w:w="4531" w:type="dxa"/>
          </w:tcPr>
          <w:p w14:paraId="23BB37FB" w14:textId="77777777" w:rsidR="003764E3" w:rsidRDefault="003764E3" w:rsidP="000E28D7">
            <w:pPr>
              <w:ind w:firstLine="0"/>
              <w:jc w:val="center"/>
            </w:pPr>
            <w:r>
              <w:t>(b)</w:t>
            </w:r>
          </w:p>
        </w:tc>
      </w:tr>
    </w:tbl>
    <w:p w14:paraId="485E4516" w14:textId="77777777" w:rsidR="003764E3" w:rsidRDefault="003764E3" w:rsidP="003764E3"/>
    <w:p w14:paraId="29CF87E1" w14:textId="77777777" w:rsidR="0072713E" w:rsidRDefault="0072713E" w:rsidP="003764E3"/>
    <w:p w14:paraId="638D2A51" w14:textId="13E741AF" w:rsidR="003764E3" w:rsidRDefault="003764E3" w:rsidP="003764E3">
      <w:r>
        <w:t>Wyznaczenie współczynnika stabilizacji:</w:t>
      </w:r>
    </w:p>
    <w:p w14:paraId="399D50A6" w14:textId="77777777" w:rsidR="003764E3" w:rsidRDefault="003764E3" w:rsidP="003764E3"/>
    <w:p w14:paraId="632BC75F" w14:textId="77777777" w:rsidR="003764E3" w:rsidRDefault="003764E3" w:rsidP="003764E3"/>
    <w:p w14:paraId="218C63E7" w14:textId="77777777" w:rsidR="003764E3" w:rsidRDefault="003764E3" w:rsidP="003764E3"/>
    <w:p w14:paraId="21E146F9" w14:textId="77777777" w:rsidR="003764E3" w:rsidRDefault="003764E3" w:rsidP="003764E3"/>
    <w:p w14:paraId="5A6C7ED2" w14:textId="199C8A26" w:rsidR="003764E3" w:rsidRDefault="003764E3" w:rsidP="003764E3"/>
    <w:p w14:paraId="256C8B41" w14:textId="5026FFF9" w:rsidR="0072713E" w:rsidRDefault="0072713E" w:rsidP="003764E3"/>
    <w:p w14:paraId="0336D89D" w14:textId="6A20BAC0" w:rsidR="0072713E" w:rsidRDefault="0072713E" w:rsidP="003764E3"/>
    <w:p w14:paraId="04A94F0B" w14:textId="6E4A03B4" w:rsidR="0072713E" w:rsidRDefault="0072713E" w:rsidP="003764E3"/>
    <w:p w14:paraId="78E0192C" w14:textId="77777777" w:rsidR="0072713E" w:rsidRPr="008B4DDE" w:rsidRDefault="0072713E" w:rsidP="003764E3"/>
    <w:p w14:paraId="0F4A1941" w14:textId="77777777" w:rsidR="003764E3" w:rsidRPr="008B4DDE" w:rsidRDefault="003764E3" w:rsidP="003764E3"/>
    <w:p w14:paraId="28B799B9" w14:textId="7D22A95F" w:rsidR="003764E3" w:rsidRPr="002D017C" w:rsidRDefault="002B4C3B" w:rsidP="003764E3">
      <w:pPr>
        <w:ind w:left="567" w:hanging="567"/>
        <w:rPr>
          <w:b/>
          <w:bCs/>
        </w:rPr>
      </w:pPr>
      <w:r>
        <w:rPr>
          <w:b/>
          <w:bCs/>
        </w:rPr>
        <w:t>2</w:t>
      </w:r>
      <w:r w:rsidR="003764E3" w:rsidRPr="002D017C">
        <w:rPr>
          <w:b/>
          <w:bCs/>
        </w:rPr>
        <w:t xml:space="preserve">. </w:t>
      </w:r>
      <w:proofErr w:type="gramStart"/>
      <w:r w:rsidR="003764E3" w:rsidRPr="002D017C">
        <w:rPr>
          <w:b/>
          <w:bCs/>
        </w:rPr>
        <w:t xml:space="preserve">Porównanie </w:t>
      </w:r>
      <w:r w:rsidR="003764E3">
        <w:rPr>
          <w:b/>
          <w:bCs/>
        </w:rPr>
        <w:t xml:space="preserve"> -</w:t>
      </w:r>
      <w:proofErr w:type="gramEnd"/>
      <w:r w:rsidR="003764E3">
        <w:rPr>
          <w:b/>
          <w:bCs/>
        </w:rPr>
        <w:t xml:space="preserve"> </w:t>
      </w:r>
      <w:r w:rsidR="003764E3" w:rsidRPr="002D017C">
        <w:rPr>
          <w:b/>
          <w:bCs/>
        </w:rPr>
        <w:t>wnioski.</w:t>
      </w:r>
    </w:p>
    <w:p w14:paraId="26911025" w14:textId="77777777" w:rsidR="003764E3" w:rsidRDefault="003764E3" w:rsidP="003764E3"/>
    <w:p w14:paraId="5053CC79" w14:textId="2ABC4672" w:rsidR="00C25B19" w:rsidRDefault="00C25B19" w:rsidP="0072713E">
      <w:pPr>
        <w:ind w:firstLine="0"/>
      </w:pPr>
    </w:p>
    <w:sectPr w:rsidR="00C25B19" w:rsidSect="00D3420B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A30534" w14:textId="77777777" w:rsidR="00D45D99" w:rsidRDefault="00D45D99" w:rsidP="00144EDB">
      <w:pPr>
        <w:spacing w:after="0" w:line="240" w:lineRule="auto"/>
      </w:pPr>
      <w:r>
        <w:separator/>
      </w:r>
    </w:p>
  </w:endnote>
  <w:endnote w:type="continuationSeparator" w:id="0">
    <w:p w14:paraId="3226334E" w14:textId="77777777" w:rsidR="00D45D99" w:rsidRDefault="00D45D99" w:rsidP="00144E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1582665"/>
      <w:docPartObj>
        <w:docPartGallery w:val="Page Numbers (Bottom of Page)"/>
        <w:docPartUnique/>
      </w:docPartObj>
    </w:sdtPr>
    <w:sdtContent>
      <w:p w14:paraId="6D00F0FE" w14:textId="676E6046" w:rsidR="00114FBD" w:rsidRDefault="00114FBD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648EA088" w14:textId="77777777" w:rsidR="00144EDB" w:rsidRDefault="00144EDB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53687" w14:textId="77777777" w:rsidR="00D45D99" w:rsidRDefault="00D45D99" w:rsidP="00144EDB">
      <w:pPr>
        <w:spacing w:after="0" w:line="240" w:lineRule="auto"/>
      </w:pPr>
      <w:r>
        <w:separator/>
      </w:r>
    </w:p>
  </w:footnote>
  <w:footnote w:type="continuationSeparator" w:id="0">
    <w:p w14:paraId="3D449E3A" w14:textId="77777777" w:rsidR="00D45D99" w:rsidRDefault="00D45D99" w:rsidP="00144E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D60E2"/>
    <w:multiLevelType w:val="hybridMultilevel"/>
    <w:tmpl w:val="2D3E146A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D46"/>
    <w:multiLevelType w:val="hybridMultilevel"/>
    <w:tmpl w:val="03B45980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056E0787"/>
    <w:multiLevelType w:val="hybridMultilevel"/>
    <w:tmpl w:val="FD8ECC1C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9541D1D"/>
    <w:multiLevelType w:val="hybridMultilevel"/>
    <w:tmpl w:val="9F60B516"/>
    <w:lvl w:ilvl="0" w:tplc="B4128F4A">
      <w:start w:val="1"/>
      <w:numFmt w:val="decimal"/>
      <w:pStyle w:val="31"/>
      <w:lvlText w:val="3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C04BA"/>
    <w:multiLevelType w:val="hybridMultilevel"/>
    <w:tmpl w:val="B5CCDF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84306"/>
    <w:multiLevelType w:val="hybridMultilevel"/>
    <w:tmpl w:val="F1921E2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0D18754D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0DA813BF"/>
    <w:multiLevelType w:val="hybridMultilevel"/>
    <w:tmpl w:val="5322AA7E"/>
    <w:lvl w:ilvl="0" w:tplc="B456D8FA">
      <w:start w:val="4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3AB36CC"/>
    <w:multiLevelType w:val="hybridMultilevel"/>
    <w:tmpl w:val="8D1832B0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C91557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156211A5"/>
    <w:multiLevelType w:val="hybridMultilevel"/>
    <w:tmpl w:val="9260DD5C"/>
    <w:lvl w:ilvl="0" w:tplc="50B487B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A6038B"/>
    <w:multiLevelType w:val="hybridMultilevel"/>
    <w:tmpl w:val="85EAD0D2"/>
    <w:lvl w:ilvl="0" w:tplc="D826A8CE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19EA524B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F487B"/>
    <w:multiLevelType w:val="hybridMultilevel"/>
    <w:tmpl w:val="F6A81B82"/>
    <w:lvl w:ilvl="0" w:tplc="CA189C7E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DD76697"/>
    <w:multiLevelType w:val="hybridMultilevel"/>
    <w:tmpl w:val="07E8C020"/>
    <w:lvl w:ilvl="0" w:tplc="2E7E1D12">
      <w:start w:val="1"/>
      <w:numFmt w:val="decimal"/>
      <w:pStyle w:val="51"/>
      <w:lvlText w:val="5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F937D6"/>
    <w:multiLevelType w:val="hybridMultilevel"/>
    <w:tmpl w:val="B896CE1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21D11751"/>
    <w:multiLevelType w:val="hybridMultilevel"/>
    <w:tmpl w:val="670E0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B80D10"/>
    <w:multiLevelType w:val="hybridMultilevel"/>
    <w:tmpl w:val="7AF0EEF8"/>
    <w:lvl w:ilvl="0" w:tplc="41864566">
      <w:start w:val="1"/>
      <w:numFmt w:val="decimal"/>
      <w:pStyle w:val="Nagwek11"/>
      <w:lvlText w:val="1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3DB2EE5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1158B5"/>
    <w:multiLevelType w:val="hybridMultilevel"/>
    <w:tmpl w:val="12D6F28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1A04CB"/>
    <w:multiLevelType w:val="hybridMultilevel"/>
    <w:tmpl w:val="2BF47646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2C527475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C5C104F"/>
    <w:multiLevelType w:val="hybridMultilevel"/>
    <w:tmpl w:val="D3806D60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2E897183"/>
    <w:multiLevelType w:val="hybridMultilevel"/>
    <w:tmpl w:val="F1D628C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 w15:restartNumberingAfterBreak="0">
    <w:nsid w:val="307F3184"/>
    <w:multiLevelType w:val="hybridMultilevel"/>
    <w:tmpl w:val="8EBAD69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 w15:restartNumberingAfterBreak="0">
    <w:nsid w:val="33AC1132"/>
    <w:multiLevelType w:val="hybridMultilevel"/>
    <w:tmpl w:val="DF80E304"/>
    <w:lvl w:ilvl="0" w:tplc="13D89D98">
      <w:start w:val="1"/>
      <w:numFmt w:val="bullet"/>
      <w:lvlText w:val=""/>
      <w:lvlJc w:val="left"/>
      <w:pPr>
        <w:ind w:left="1069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5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5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5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5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341260AF"/>
    <w:multiLevelType w:val="hybridMultilevel"/>
    <w:tmpl w:val="CFD48D42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7B01958"/>
    <w:multiLevelType w:val="hybridMultilevel"/>
    <w:tmpl w:val="EEE462F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8" w15:restartNumberingAfterBreak="0">
    <w:nsid w:val="37C369B0"/>
    <w:multiLevelType w:val="hybridMultilevel"/>
    <w:tmpl w:val="EC425258"/>
    <w:lvl w:ilvl="0" w:tplc="0415000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4A03BF"/>
    <w:multiLevelType w:val="hybridMultilevel"/>
    <w:tmpl w:val="FF2CD96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B1E3431"/>
    <w:multiLevelType w:val="hybridMultilevel"/>
    <w:tmpl w:val="12024D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C537EFC"/>
    <w:multiLevelType w:val="hybridMultilevel"/>
    <w:tmpl w:val="C3CCE796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2" w15:restartNumberingAfterBreak="0">
    <w:nsid w:val="3E946D9C"/>
    <w:multiLevelType w:val="hybridMultilevel"/>
    <w:tmpl w:val="93862170"/>
    <w:lvl w:ilvl="0" w:tplc="1B54AF3C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FF26466"/>
    <w:multiLevelType w:val="hybridMultilevel"/>
    <w:tmpl w:val="5EC64966"/>
    <w:lvl w:ilvl="0" w:tplc="343EA800">
      <w:start w:val="1"/>
      <w:numFmt w:val="lowerLetter"/>
      <w:lvlText w:val="%1)"/>
      <w:lvlJc w:val="left"/>
      <w:pPr>
        <w:ind w:left="1080" w:hanging="360"/>
      </w:pPr>
      <w:rPr>
        <w:i w:val="0"/>
      </w:rPr>
    </w:lvl>
    <w:lvl w:ilvl="1" w:tplc="04150019">
      <w:start w:val="1"/>
      <w:numFmt w:val="lowerLetter"/>
      <w:lvlText w:val="%2."/>
      <w:lvlJc w:val="left"/>
      <w:pPr>
        <w:ind w:left="1800" w:hanging="360"/>
      </w:pPr>
    </w:lvl>
    <w:lvl w:ilvl="2" w:tplc="0415001B">
      <w:start w:val="1"/>
      <w:numFmt w:val="lowerRoman"/>
      <w:lvlText w:val="%3."/>
      <w:lvlJc w:val="right"/>
      <w:pPr>
        <w:ind w:left="2520" w:hanging="180"/>
      </w:pPr>
    </w:lvl>
    <w:lvl w:ilvl="3" w:tplc="0415000F">
      <w:start w:val="1"/>
      <w:numFmt w:val="decimal"/>
      <w:lvlText w:val="%4."/>
      <w:lvlJc w:val="left"/>
      <w:pPr>
        <w:ind w:left="3240" w:hanging="360"/>
      </w:pPr>
    </w:lvl>
    <w:lvl w:ilvl="4" w:tplc="04150019">
      <w:start w:val="1"/>
      <w:numFmt w:val="lowerLetter"/>
      <w:lvlText w:val="%5."/>
      <w:lvlJc w:val="left"/>
      <w:pPr>
        <w:ind w:left="3960" w:hanging="360"/>
      </w:pPr>
    </w:lvl>
    <w:lvl w:ilvl="5" w:tplc="0415001B">
      <w:start w:val="1"/>
      <w:numFmt w:val="lowerRoman"/>
      <w:lvlText w:val="%6."/>
      <w:lvlJc w:val="right"/>
      <w:pPr>
        <w:ind w:left="4680" w:hanging="180"/>
      </w:pPr>
    </w:lvl>
    <w:lvl w:ilvl="6" w:tplc="0415000F">
      <w:start w:val="1"/>
      <w:numFmt w:val="decimal"/>
      <w:lvlText w:val="%7."/>
      <w:lvlJc w:val="left"/>
      <w:pPr>
        <w:ind w:left="5400" w:hanging="360"/>
      </w:pPr>
    </w:lvl>
    <w:lvl w:ilvl="7" w:tplc="04150019">
      <w:start w:val="1"/>
      <w:numFmt w:val="lowerLetter"/>
      <w:lvlText w:val="%8."/>
      <w:lvlJc w:val="left"/>
      <w:pPr>
        <w:ind w:left="6120" w:hanging="360"/>
      </w:pPr>
    </w:lvl>
    <w:lvl w:ilvl="8" w:tplc="0415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40BC1D61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5" w15:restartNumberingAfterBreak="0">
    <w:nsid w:val="420E52B5"/>
    <w:multiLevelType w:val="hybridMultilevel"/>
    <w:tmpl w:val="81AABD62"/>
    <w:lvl w:ilvl="0" w:tplc="6CFA3BA4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2C672EA"/>
    <w:multiLevelType w:val="hybridMultilevel"/>
    <w:tmpl w:val="8D1832B0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44C91D6D"/>
    <w:multiLevelType w:val="hybridMultilevel"/>
    <w:tmpl w:val="68982ABA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38" w15:restartNumberingAfterBreak="0">
    <w:nsid w:val="48D30AE6"/>
    <w:multiLevelType w:val="hybridMultilevel"/>
    <w:tmpl w:val="7032B958"/>
    <w:lvl w:ilvl="0" w:tplc="39F8331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BCF0BA0"/>
    <w:multiLevelType w:val="hybridMultilevel"/>
    <w:tmpl w:val="710EB426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C7314F7"/>
    <w:multiLevelType w:val="hybridMultilevel"/>
    <w:tmpl w:val="6E58A5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17">
      <w:start w:val="1"/>
      <w:numFmt w:val="lowerLetter"/>
      <w:lvlText w:val="%3)"/>
      <w:lvlJc w:val="left"/>
      <w:pPr>
        <w:ind w:left="1428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D6F708E"/>
    <w:multiLevelType w:val="hybridMultilevel"/>
    <w:tmpl w:val="D8C0F33C"/>
    <w:lvl w:ilvl="0" w:tplc="033A313A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2" w15:restartNumberingAfterBreak="0">
    <w:nsid w:val="4DD94543"/>
    <w:multiLevelType w:val="hybridMultilevel"/>
    <w:tmpl w:val="016A8E6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E5268FF"/>
    <w:multiLevelType w:val="hybridMultilevel"/>
    <w:tmpl w:val="BCD85D32"/>
    <w:lvl w:ilvl="0" w:tplc="13D89D9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E6A7801"/>
    <w:multiLevelType w:val="hybridMultilevel"/>
    <w:tmpl w:val="C99297D8"/>
    <w:lvl w:ilvl="0" w:tplc="C5A84BB2">
      <w:start w:val="1"/>
      <w:numFmt w:val="decimal"/>
      <w:pStyle w:val="Nagwek3"/>
      <w:lvlText w:val="W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34" w:hanging="360"/>
      </w:pPr>
    </w:lvl>
    <w:lvl w:ilvl="2" w:tplc="0809001B" w:tentative="1">
      <w:start w:val="1"/>
      <w:numFmt w:val="lowerRoman"/>
      <w:lvlText w:val="%3."/>
      <w:lvlJc w:val="right"/>
      <w:pPr>
        <w:ind w:left="2154" w:hanging="180"/>
      </w:pPr>
    </w:lvl>
    <w:lvl w:ilvl="3" w:tplc="0809000F" w:tentative="1">
      <w:start w:val="1"/>
      <w:numFmt w:val="decimal"/>
      <w:lvlText w:val="%4."/>
      <w:lvlJc w:val="left"/>
      <w:pPr>
        <w:ind w:left="2874" w:hanging="360"/>
      </w:pPr>
    </w:lvl>
    <w:lvl w:ilvl="4" w:tplc="08090019" w:tentative="1">
      <w:start w:val="1"/>
      <w:numFmt w:val="lowerLetter"/>
      <w:lvlText w:val="%5."/>
      <w:lvlJc w:val="left"/>
      <w:pPr>
        <w:ind w:left="3594" w:hanging="360"/>
      </w:pPr>
    </w:lvl>
    <w:lvl w:ilvl="5" w:tplc="0809001B" w:tentative="1">
      <w:start w:val="1"/>
      <w:numFmt w:val="lowerRoman"/>
      <w:lvlText w:val="%6."/>
      <w:lvlJc w:val="right"/>
      <w:pPr>
        <w:ind w:left="4314" w:hanging="180"/>
      </w:pPr>
    </w:lvl>
    <w:lvl w:ilvl="6" w:tplc="0809000F" w:tentative="1">
      <w:start w:val="1"/>
      <w:numFmt w:val="decimal"/>
      <w:lvlText w:val="%7."/>
      <w:lvlJc w:val="left"/>
      <w:pPr>
        <w:ind w:left="5034" w:hanging="360"/>
      </w:pPr>
    </w:lvl>
    <w:lvl w:ilvl="7" w:tplc="08090019" w:tentative="1">
      <w:start w:val="1"/>
      <w:numFmt w:val="lowerLetter"/>
      <w:lvlText w:val="%8."/>
      <w:lvlJc w:val="left"/>
      <w:pPr>
        <w:ind w:left="5754" w:hanging="360"/>
      </w:pPr>
    </w:lvl>
    <w:lvl w:ilvl="8" w:tplc="0809001B" w:tentative="1">
      <w:start w:val="1"/>
      <w:numFmt w:val="lowerRoman"/>
      <w:lvlText w:val="%9."/>
      <w:lvlJc w:val="right"/>
      <w:pPr>
        <w:ind w:left="6474" w:hanging="180"/>
      </w:pPr>
    </w:lvl>
  </w:abstractNum>
  <w:abstractNum w:abstractNumId="45" w15:restartNumberingAfterBreak="0">
    <w:nsid w:val="4FF53128"/>
    <w:multiLevelType w:val="hybridMultilevel"/>
    <w:tmpl w:val="399EBF2C"/>
    <w:lvl w:ilvl="0" w:tplc="4DF05E2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52BA7DD6"/>
    <w:multiLevelType w:val="hybridMultilevel"/>
    <w:tmpl w:val="C4CA15A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7" w15:restartNumberingAfterBreak="0">
    <w:nsid w:val="568C7E09"/>
    <w:multiLevelType w:val="multilevel"/>
    <w:tmpl w:val="061499A6"/>
    <w:lvl w:ilvl="0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decimal"/>
      <w:lvlText w:val="%3."/>
      <w:lvlJc w:val="left"/>
      <w:pPr>
        <w:ind w:left="270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56E254AB"/>
    <w:multiLevelType w:val="hybridMultilevel"/>
    <w:tmpl w:val="D8C0F33C"/>
    <w:lvl w:ilvl="0" w:tplc="FFFFFFFF">
      <w:start w:val="1"/>
      <w:numFmt w:val="lowerLetter"/>
      <w:lvlText w:val="%1)"/>
      <w:lvlJc w:val="left"/>
      <w:pPr>
        <w:ind w:left="644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9" w15:restartNumberingAfterBreak="0">
    <w:nsid w:val="573428A4"/>
    <w:multiLevelType w:val="hybridMultilevel"/>
    <w:tmpl w:val="FF2CD962"/>
    <w:lvl w:ilvl="0" w:tplc="995CEA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57A9391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829594C"/>
    <w:multiLevelType w:val="multilevel"/>
    <w:tmpl w:val="16C4D14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52" w15:restartNumberingAfterBreak="0">
    <w:nsid w:val="5A19496A"/>
    <w:multiLevelType w:val="hybridMultilevel"/>
    <w:tmpl w:val="22628590"/>
    <w:lvl w:ilvl="0" w:tplc="48E4CB42">
      <w:start w:val="1"/>
      <w:numFmt w:val="decimal"/>
      <w:pStyle w:val="Nagwek21"/>
      <w:lvlText w:val="2.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5B410792"/>
    <w:multiLevelType w:val="hybridMultilevel"/>
    <w:tmpl w:val="B010E0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BED510C"/>
    <w:multiLevelType w:val="hybridMultilevel"/>
    <w:tmpl w:val="1840BA34"/>
    <w:lvl w:ilvl="0" w:tplc="0415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5" w15:restartNumberingAfterBreak="0">
    <w:nsid w:val="5CCF310F"/>
    <w:multiLevelType w:val="hybridMultilevel"/>
    <w:tmpl w:val="EB34D66E"/>
    <w:lvl w:ilvl="0" w:tplc="D518A2FE">
      <w:start w:val="1"/>
      <w:numFmt w:val="decimal"/>
      <w:pStyle w:val="61"/>
      <w:lvlText w:val="6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BB2720"/>
    <w:multiLevelType w:val="hybridMultilevel"/>
    <w:tmpl w:val="82069F80"/>
    <w:lvl w:ilvl="0" w:tplc="0415000F">
      <w:start w:val="1"/>
      <w:numFmt w:val="decimal"/>
      <w:lvlText w:val="%1."/>
      <w:lvlJc w:val="left"/>
      <w:pPr>
        <w:ind w:left="770" w:hanging="360"/>
      </w:pPr>
    </w:lvl>
    <w:lvl w:ilvl="1" w:tplc="04150019" w:tentative="1">
      <w:start w:val="1"/>
      <w:numFmt w:val="lowerLetter"/>
      <w:lvlText w:val="%2."/>
      <w:lvlJc w:val="left"/>
      <w:pPr>
        <w:ind w:left="1490" w:hanging="360"/>
      </w:pPr>
    </w:lvl>
    <w:lvl w:ilvl="2" w:tplc="0415001B" w:tentative="1">
      <w:start w:val="1"/>
      <w:numFmt w:val="lowerRoman"/>
      <w:lvlText w:val="%3."/>
      <w:lvlJc w:val="right"/>
      <w:pPr>
        <w:ind w:left="2210" w:hanging="180"/>
      </w:pPr>
    </w:lvl>
    <w:lvl w:ilvl="3" w:tplc="0415000F" w:tentative="1">
      <w:start w:val="1"/>
      <w:numFmt w:val="decimal"/>
      <w:lvlText w:val="%4."/>
      <w:lvlJc w:val="left"/>
      <w:pPr>
        <w:ind w:left="2930" w:hanging="360"/>
      </w:pPr>
    </w:lvl>
    <w:lvl w:ilvl="4" w:tplc="04150019" w:tentative="1">
      <w:start w:val="1"/>
      <w:numFmt w:val="lowerLetter"/>
      <w:lvlText w:val="%5."/>
      <w:lvlJc w:val="left"/>
      <w:pPr>
        <w:ind w:left="3650" w:hanging="360"/>
      </w:pPr>
    </w:lvl>
    <w:lvl w:ilvl="5" w:tplc="0415001B" w:tentative="1">
      <w:start w:val="1"/>
      <w:numFmt w:val="lowerRoman"/>
      <w:lvlText w:val="%6."/>
      <w:lvlJc w:val="right"/>
      <w:pPr>
        <w:ind w:left="4370" w:hanging="180"/>
      </w:pPr>
    </w:lvl>
    <w:lvl w:ilvl="6" w:tplc="0415000F" w:tentative="1">
      <w:start w:val="1"/>
      <w:numFmt w:val="decimal"/>
      <w:lvlText w:val="%7."/>
      <w:lvlJc w:val="left"/>
      <w:pPr>
        <w:ind w:left="5090" w:hanging="360"/>
      </w:pPr>
    </w:lvl>
    <w:lvl w:ilvl="7" w:tplc="04150019" w:tentative="1">
      <w:start w:val="1"/>
      <w:numFmt w:val="lowerLetter"/>
      <w:lvlText w:val="%8."/>
      <w:lvlJc w:val="left"/>
      <w:pPr>
        <w:ind w:left="5810" w:hanging="360"/>
      </w:pPr>
    </w:lvl>
    <w:lvl w:ilvl="8" w:tplc="0415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7" w15:restartNumberingAfterBreak="0">
    <w:nsid w:val="5F7B32F3"/>
    <w:multiLevelType w:val="hybridMultilevel"/>
    <w:tmpl w:val="EC425258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3FB71D7"/>
    <w:multiLevelType w:val="hybridMultilevel"/>
    <w:tmpl w:val="5FC8081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9" w15:restartNumberingAfterBreak="0">
    <w:nsid w:val="64107390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6F4219"/>
    <w:multiLevelType w:val="multilevel"/>
    <w:tmpl w:val="0588A4A4"/>
    <w:styleLink w:val="Biecalista1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0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70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61" w15:restartNumberingAfterBreak="0">
    <w:nsid w:val="64780EF2"/>
    <w:multiLevelType w:val="hybridMultilevel"/>
    <w:tmpl w:val="FCD650D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17">
      <w:start w:val="1"/>
      <w:numFmt w:val="lowerLetter"/>
      <w:lvlText w:val="%2)"/>
      <w:lvlJc w:val="left"/>
      <w:pPr>
        <w:ind w:left="1428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5581C52"/>
    <w:multiLevelType w:val="hybridMultilevel"/>
    <w:tmpl w:val="1D1C0862"/>
    <w:lvl w:ilvl="0" w:tplc="F41C92E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94287C"/>
    <w:multiLevelType w:val="hybridMultilevel"/>
    <w:tmpl w:val="BADC3A2A"/>
    <w:lvl w:ilvl="0" w:tplc="04150011">
      <w:start w:val="1"/>
      <w:numFmt w:val="decimal"/>
      <w:lvlText w:val="%1)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4" w15:restartNumberingAfterBreak="0">
    <w:nsid w:val="68B70813"/>
    <w:multiLevelType w:val="hybridMultilevel"/>
    <w:tmpl w:val="D8828D52"/>
    <w:lvl w:ilvl="0" w:tplc="08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5" w15:restartNumberingAfterBreak="0">
    <w:nsid w:val="69E82899"/>
    <w:multiLevelType w:val="hybridMultilevel"/>
    <w:tmpl w:val="2D3E14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B710FC4"/>
    <w:multiLevelType w:val="hybridMultilevel"/>
    <w:tmpl w:val="EEB2C2D4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7" w15:restartNumberingAfterBreak="0">
    <w:nsid w:val="6DB3350D"/>
    <w:multiLevelType w:val="hybridMultilevel"/>
    <w:tmpl w:val="D3A4E5BC"/>
    <w:lvl w:ilvl="0" w:tplc="D424E8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647" w:hanging="360"/>
      </w:pPr>
    </w:lvl>
    <w:lvl w:ilvl="2" w:tplc="0415001B" w:tentative="1">
      <w:start w:val="1"/>
      <w:numFmt w:val="lowerRoman"/>
      <w:lvlText w:val="%3."/>
      <w:lvlJc w:val="right"/>
      <w:pPr>
        <w:ind w:left="2367" w:hanging="180"/>
      </w:pPr>
    </w:lvl>
    <w:lvl w:ilvl="3" w:tplc="0415000F" w:tentative="1">
      <w:start w:val="1"/>
      <w:numFmt w:val="decimal"/>
      <w:lvlText w:val="%4."/>
      <w:lvlJc w:val="left"/>
      <w:pPr>
        <w:ind w:left="3087" w:hanging="360"/>
      </w:pPr>
    </w:lvl>
    <w:lvl w:ilvl="4" w:tplc="04150019" w:tentative="1">
      <w:start w:val="1"/>
      <w:numFmt w:val="lowerLetter"/>
      <w:lvlText w:val="%5."/>
      <w:lvlJc w:val="left"/>
      <w:pPr>
        <w:ind w:left="3807" w:hanging="360"/>
      </w:pPr>
    </w:lvl>
    <w:lvl w:ilvl="5" w:tplc="0415001B" w:tentative="1">
      <w:start w:val="1"/>
      <w:numFmt w:val="lowerRoman"/>
      <w:lvlText w:val="%6."/>
      <w:lvlJc w:val="right"/>
      <w:pPr>
        <w:ind w:left="4527" w:hanging="180"/>
      </w:pPr>
    </w:lvl>
    <w:lvl w:ilvl="6" w:tplc="0415000F" w:tentative="1">
      <w:start w:val="1"/>
      <w:numFmt w:val="decimal"/>
      <w:lvlText w:val="%7."/>
      <w:lvlJc w:val="left"/>
      <w:pPr>
        <w:ind w:left="5247" w:hanging="360"/>
      </w:pPr>
    </w:lvl>
    <w:lvl w:ilvl="7" w:tplc="04150019" w:tentative="1">
      <w:start w:val="1"/>
      <w:numFmt w:val="lowerLetter"/>
      <w:lvlText w:val="%8."/>
      <w:lvlJc w:val="left"/>
      <w:pPr>
        <w:ind w:left="5967" w:hanging="360"/>
      </w:pPr>
    </w:lvl>
    <w:lvl w:ilvl="8" w:tplc="041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8" w15:restartNumberingAfterBreak="0">
    <w:nsid w:val="6EEA45C0"/>
    <w:multiLevelType w:val="hybridMultilevel"/>
    <w:tmpl w:val="6DA0FD0C"/>
    <w:lvl w:ilvl="0" w:tplc="5914D6B2">
      <w:start w:val="1"/>
      <w:numFmt w:val="lowerLetter"/>
      <w:lvlText w:val="%1)"/>
      <w:lvlJc w:val="left"/>
      <w:pPr>
        <w:ind w:left="720" w:hanging="360"/>
      </w:pPr>
      <w:rPr>
        <w:i w:val="0"/>
        <w:iCs w:val="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6FAC5AB9"/>
    <w:multiLevelType w:val="hybridMultilevel"/>
    <w:tmpl w:val="8466BCD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0" w15:restartNumberingAfterBreak="0">
    <w:nsid w:val="70F66B7A"/>
    <w:multiLevelType w:val="hybridMultilevel"/>
    <w:tmpl w:val="1D1C086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3A7247A"/>
    <w:multiLevelType w:val="hybridMultilevel"/>
    <w:tmpl w:val="E102A50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2" w15:restartNumberingAfterBreak="0">
    <w:nsid w:val="73C77056"/>
    <w:multiLevelType w:val="hybridMultilevel"/>
    <w:tmpl w:val="5B1CC1D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70D7E9B"/>
    <w:multiLevelType w:val="hybridMultilevel"/>
    <w:tmpl w:val="76DA2B0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4" w15:restartNumberingAfterBreak="0">
    <w:nsid w:val="7A5E305E"/>
    <w:multiLevelType w:val="hybridMultilevel"/>
    <w:tmpl w:val="A7CCC1F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5" w15:restartNumberingAfterBreak="0">
    <w:nsid w:val="7A6A1387"/>
    <w:multiLevelType w:val="hybridMultilevel"/>
    <w:tmpl w:val="911A0452"/>
    <w:lvl w:ilvl="0" w:tplc="0415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76" w15:restartNumberingAfterBreak="0">
    <w:nsid w:val="7ACA6E1A"/>
    <w:multiLevelType w:val="hybridMultilevel"/>
    <w:tmpl w:val="0B2AC54C"/>
    <w:lvl w:ilvl="0" w:tplc="C43A67F2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7" w15:restartNumberingAfterBreak="0">
    <w:nsid w:val="7D80623B"/>
    <w:multiLevelType w:val="hybridMultilevel"/>
    <w:tmpl w:val="0B2AC54C"/>
    <w:lvl w:ilvl="0" w:tplc="FFFFFFFF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8" w15:restartNumberingAfterBreak="0">
    <w:nsid w:val="7E3343AF"/>
    <w:multiLevelType w:val="hybridMultilevel"/>
    <w:tmpl w:val="B0D0CE4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D89D98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FCC0D69"/>
    <w:multiLevelType w:val="hybridMultilevel"/>
    <w:tmpl w:val="460EF7B0"/>
    <w:lvl w:ilvl="0" w:tplc="D188FED0">
      <w:start w:val="1"/>
      <w:numFmt w:val="decimal"/>
      <w:pStyle w:val="41"/>
      <w:lvlText w:val="4.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0603673">
    <w:abstractNumId w:val="62"/>
  </w:num>
  <w:num w:numId="2" w16cid:durableId="861044260">
    <w:abstractNumId w:val="68"/>
  </w:num>
  <w:num w:numId="3" w16cid:durableId="211305807">
    <w:abstractNumId w:val="75"/>
  </w:num>
  <w:num w:numId="4" w16cid:durableId="1455367515">
    <w:abstractNumId w:val="44"/>
  </w:num>
  <w:num w:numId="5" w16cid:durableId="2101825280">
    <w:abstractNumId w:val="69"/>
  </w:num>
  <w:num w:numId="6" w16cid:durableId="385110942">
    <w:abstractNumId w:val="71"/>
  </w:num>
  <w:num w:numId="7" w16cid:durableId="2140296866">
    <w:abstractNumId w:val="41"/>
  </w:num>
  <w:num w:numId="8" w16cid:durableId="130291097">
    <w:abstractNumId w:val="34"/>
  </w:num>
  <w:num w:numId="9" w16cid:durableId="493834720">
    <w:abstractNumId w:val="16"/>
  </w:num>
  <w:num w:numId="10" w16cid:durableId="1968009040">
    <w:abstractNumId w:val="2"/>
  </w:num>
  <w:num w:numId="11" w16cid:durableId="2054619316">
    <w:abstractNumId w:val="15"/>
  </w:num>
  <w:num w:numId="12" w16cid:durableId="132285006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87402698">
    <w:abstractNumId w:val="25"/>
  </w:num>
  <w:num w:numId="14" w16cid:durableId="66185793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23762213">
    <w:abstractNumId w:val="63"/>
  </w:num>
  <w:num w:numId="16" w16cid:durableId="2055082343">
    <w:abstractNumId w:val="30"/>
  </w:num>
  <w:num w:numId="17" w16cid:durableId="1824855125">
    <w:abstractNumId w:val="54"/>
  </w:num>
  <w:num w:numId="18" w16cid:durableId="1922331192">
    <w:abstractNumId w:val="27"/>
  </w:num>
  <w:num w:numId="19" w16cid:durableId="1877159598">
    <w:abstractNumId w:val="1"/>
  </w:num>
  <w:num w:numId="20" w16cid:durableId="1840150469">
    <w:abstractNumId w:val="11"/>
  </w:num>
  <w:num w:numId="21" w16cid:durableId="739013233">
    <w:abstractNumId w:val="31"/>
  </w:num>
  <w:num w:numId="22" w16cid:durableId="1175219321">
    <w:abstractNumId w:val="64"/>
  </w:num>
  <w:num w:numId="23" w16cid:durableId="27415784">
    <w:abstractNumId w:val="10"/>
  </w:num>
  <w:num w:numId="24" w16cid:durableId="1152525856">
    <w:abstractNumId w:val="76"/>
  </w:num>
  <w:num w:numId="25" w16cid:durableId="671834821">
    <w:abstractNumId w:val="35"/>
  </w:num>
  <w:num w:numId="26" w16cid:durableId="1160080332">
    <w:abstractNumId w:val="36"/>
  </w:num>
  <w:num w:numId="27" w16cid:durableId="308168560">
    <w:abstractNumId w:val="49"/>
  </w:num>
  <w:num w:numId="28" w16cid:durableId="321978409">
    <w:abstractNumId w:val="0"/>
  </w:num>
  <w:num w:numId="29" w16cid:durableId="992804963">
    <w:abstractNumId w:val="50"/>
  </w:num>
  <w:num w:numId="30" w16cid:durableId="272515820">
    <w:abstractNumId w:val="18"/>
  </w:num>
  <w:num w:numId="31" w16cid:durableId="1973125074">
    <w:abstractNumId w:val="8"/>
  </w:num>
  <w:num w:numId="32" w16cid:durableId="1673072149">
    <w:abstractNumId w:val="59"/>
  </w:num>
  <w:num w:numId="33" w16cid:durableId="527960388">
    <w:abstractNumId w:val="26"/>
  </w:num>
  <w:num w:numId="34" w16cid:durableId="68625514">
    <w:abstractNumId w:val="24"/>
  </w:num>
  <w:num w:numId="35" w16cid:durableId="870385137">
    <w:abstractNumId w:val="53"/>
  </w:num>
  <w:num w:numId="36" w16cid:durableId="777599098">
    <w:abstractNumId w:val="66"/>
  </w:num>
  <w:num w:numId="37" w16cid:durableId="1675448630">
    <w:abstractNumId w:val="13"/>
  </w:num>
  <w:num w:numId="38" w16cid:durableId="1318801170">
    <w:abstractNumId w:val="32"/>
  </w:num>
  <w:num w:numId="39" w16cid:durableId="453210532">
    <w:abstractNumId w:val="78"/>
  </w:num>
  <w:num w:numId="40" w16cid:durableId="753475486">
    <w:abstractNumId w:val="38"/>
  </w:num>
  <w:num w:numId="41" w16cid:durableId="1357272630">
    <w:abstractNumId w:val="7"/>
  </w:num>
  <w:num w:numId="42" w16cid:durableId="1006327680">
    <w:abstractNumId w:val="45"/>
  </w:num>
  <w:num w:numId="43" w16cid:durableId="523590365">
    <w:abstractNumId w:val="28"/>
  </w:num>
  <w:num w:numId="44" w16cid:durableId="232400379">
    <w:abstractNumId w:val="51"/>
  </w:num>
  <w:num w:numId="45" w16cid:durableId="1014914573">
    <w:abstractNumId w:val="43"/>
  </w:num>
  <w:num w:numId="46" w16cid:durableId="1768650933">
    <w:abstractNumId w:val="56"/>
  </w:num>
  <w:num w:numId="47" w16cid:durableId="1954168329">
    <w:abstractNumId w:val="67"/>
  </w:num>
  <w:num w:numId="48" w16cid:durableId="1386172938">
    <w:abstractNumId w:val="74"/>
  </w:num>
  <w:num w:numId="49" w16cid:durableId="1967855800">
    <w:abstractNumId w:val="60"/>
  </w:num>
  <w:num w:numId="50" w16cid:durableId="2129008942">
    <w:abstractNumId w:val="40"/>
  </w:num>
  <w:num w:numId="51" w16cid:durableId="982002498">
    <w:abstractNumId w:val="4"/>
  </w:num>
  <w:num w:numId="52" w16cid:durableId="1931354458">
    <w:abstractNumId w:val="61"/>
  </w:num>
  <w:num w:numId="53" w16cid:durableId="1757170188">
    <w:abstractNumId w:val="72"/>
  </w:num>
  <w:num w:numId="54" w16cid:durableId="715467580">
    <w:abstractNumId w:val="22"/>
  </w:num>
  <w:num w:numId="55" w16cid:durableId="1440493209">
    <w:abstractNumId w:val="47"/>
  </w:num>
  <w:num w:numId="56" w16cid:durableId="1278489425">
    <w:abstractNumId w:val="5"/>
  </w:num>
  <w:num w:numId="57" w16cid:durableId="1625958981">
    <w:abstractNumId w:val="20"/>
  </w:num>
  <w:num w:numId="58" w16cid:durableId="265113338">
    <w:abstractNumId w:val="37"/>
  </w:num>
  <w:num w:numId="59" w16cid:durableId="1398866196">
    <w:abstractNumId w:val="73"/>
  </w:num>
  <w:num w:numId="60" w16cid:durableId="1860653657">
    <w:abstractNumId w:val="58"/>
  </w:num>
  <w:num w:numId="61" w16cid:durableId="65734470">
    <w:abstractNumId w:val="39"/>
  </w:num>
  <w:num w:numId="62" w16cid:durableId="1980837009">
    <w:abstractNumId w:val="46"/>
  </w:num>
  <w:num w:numId="63" w16cid:durableId="835726045">
    <w:abstractNumId w:val="23"/>
  </w:num>
  <w:num w:numId="64" w16cid:durableId="1644385583">
    <w:abstractNumId w:val="42"/>
  </w:num>
  <w:num w:numId="65" w16cid:durableId="860440306">
    <w:abstractNumId w:val="17"/>
  </w:num>
  <w:num w:numId="66" w16cid:durableId="1835291548">
    <w:abstractNumId w:val="52"/>
  </w:num>
  <w:num w:numId="67" w16cid:durableId="876619800">
    <w:abstractNumId w:val="57"/>
  </w:num>
  <w:num w:numId="68" w16cid:durableId="623509650">
    <w:abstractNumId w:val="3"/>
  </w:num>
  <w:num w:numId="69" w16cid:durableId="742676141">
    <w:abstractNumId w:val="79"/>
  </w:num>
  <w:num w:numId="70" w16cid:durableId="1340355142">
    <w:abstractNumId w:val="12"/>
  </w:num>
  <w:num w:numId="71" w16cid:durableId="103501261">
    <w:abstractNumId w:val="6"/>
  </w:num>
  <w:num w:numId="72" w16cid:durableId="348408278">
    <w:abstractNumId w:val="77"/>
  </w:num>
  <w:num w:numId="73" w16cid:durableId="287276554">
    <w:abstractNumId w:val="29"/>
  </w:num>
  <w:num w:numId="74" w16cid:durableId="690957816">
    <w:abstractNumId w:val="65"/>
  </w:num>
  <w:num w:numId="75" w16cid:durableId="1715691809">
    <w:abstractNumId w:val="14"/>
  </w:num>
  <w:num w:numId="76" w16cid:durableId="873077061">
    <w:abstractNumId w:val="21"/>
  </w:num>
  <w:num w:numId="77" w16cid:durableId="842890603">
    <w:abstractNumId w:val="9"/>
  </w:num>
  <w:num w:numId="78" w16cid:durableId="1840075228">
    <w:abstractNumId w:val="55"/>
  </w:num>
  <w:num w:numId="79" w16cid:durableId="1179200556">
    <w:abstractNumId w:val="70"/>
  </w:num>
  <w:num w:numId="80" w16cid:durableId="146216810">
    <w:abstractNumId w:val="48"/>
  </w:num>
  <w:numIdMacAtCleanup w:val="8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LQ0M7Y0NTWztDRS0lEKTi0uzszPAykwMqoFAJu9h0ktAAAA"/>
  </w:docVars>
  <w:rsids>
    <w:rsidRoot w:val="00611910"/>
    <w:rsid w:val="000013AB"/>
    <w:rsid w:val="0001611F"/>
    <w:rsid w:val="00032AF3"/>
    <w:rsid w:val="00037165"/>
    <w:rsid w:val="00070B91"/>
    <w:rsid w:val="000830F5"/>
    <w:rsid w:val="00087A8A"/>
    <w:rsid w:val="000A4285"/>
    <w:rsid w:val="000D50D4"/>
    <w:rsid w:val="000D6381"/>
    <w:rsid w:val="000F1ABE"/>
    <w:rsid w:val="001022B7"/>
    <w:rsid w:val="001029A4"/>
    <w:rsid w:val="00104180"/>
    <w:rsid w:val="001131A8"/>
    <w:rsid w:val="00114FBD"/>
    <w:rsid w:val="00125B7E"/>
    <w:rsid w:val="00125FCC"/>
    <w:rsid w:val="00127230"/>
    <w:rsid w:val="00144EDB"/>
    <w:rsid w:val="00147A32"/>
    <w:rsid w:val="00181DE3"/>
    <w:rsid w:val="00190EB6"/>
    <w:rsid w:val="0019459C"/>
    <w:rsid w:val="001A5546"/>
    <w:rsid w:val="002136C5"/>
    <w:rsid w:val="0025704F"/>
    <w:rsid w:val="00257708"/>
    <w:rsid w:val="00294631"/>
    <w:rsid w:val="002B4B14"/>
    <w:rsid w:val="002B4C3B"/>
    <w:rsid w:val="002B5316"/>
    <w:rsid w:val="002B6D1D"/>
    <w:rsid w:val="002D017C"/>
    <w:rsid w:val="003236EA"/>
    <w:rsid w:val="00343783"/>
    <w:rsid w:val="00347B7F"/>
    <w:rsid w:val="00355757"/>
    <w:rsid w:val="003764E3"/>
    <w:rsid w:val="00387632"/>
    <w:rsid w:val="003C0905"/>
    <w:rsid w:val="003C5DA4"/>
    <w:rsid w:val="003D119F"/>
    <w:rsid w:val="003D3698"/>
    <w:rsid w:val="003E7970"/>
    <w:rsid w:val="003F7617"/>
    <w:rsid w:val="004053CA"/>
    <w:rsid w:val="004232CD"/>
    <w:rsid w:val="004370E1"/>
    <w:rsid w:val="00443B2F"/>
    <w:rsid w:val="0044593C"/>
    <w:rsid w:val="00452FD9"/>
    <w:rsid w:val="00454A5C"/>
    <w:rsid w:val="004D26DC"/>
    <w:rsid w:val="004E3D42"/>
    <w:rsid w:val="004F7254"/>
    <w:rsid w:val="004F7FE8"/>
    <w:rsid w:val="0050313A"/>
    <w:rsid w:val="0052546B"/>
    <w:rsid w:val="0053398D"/>
    <w:rsid w:val="0053689F"/>
    <w:rsid w:val="005A1806"/>
    <w:rsid w:val="005B55EC"/>
    <w:rsid w:val="005C3F28"/>
    <w:rsid w:val="005E2452"/>
    <w:rsid w:val="005E718D"/>
    <w:rsid w:val="006034F0"/>
    <w:rsid w:val="006044E4"/>
    <w:rsid w:val="00611910"/>
    <w:rsid w:val="00614A15"/>
    <w:rsid w:val="00617C37"/>
    <w:rsid w:val="00624AAA"/>
    <w:rsid w:val="006431F6"/>
    <w:rsid w:val="00650719"/>
    <w:rsid w:val="00650EEB"/>
    <w:rsid w:val="006560EA"/>
    <w:rsid w:val="007054F6"/>
    <w:rsid w:val="0072713E"/>
    <w:rsid w:val="0074304F"/>
    <w:rsid w:val="0077588B"/>
    <w:rsid w:val="007A7079"/>
    <w:rsid w:val="007B48B9"/>
    <w:rsid w:val="007D4F51"/>
    <w:rsid w:val="007E2A2B"/>
    <w:rsid w:val="007E2ECD"/>
    <w:rsid w:val="007E2FC5"/>
    <w:rsid w:val="007E4000"/>
    <w:rsid w:val="00800B9E"/>
    <w:rsid w:val="00817D13"/>
    <w:rsid w:val="00843378"/>
    <w:rsid w:val="008546C7"/>
    <w:rsid w:val="0087693C"/>
    <w:rsid w:val="008820A5"/>
    <w:rsid w:val="0088551A"/>
    <w:rsid w:val="00895E39"/>
    <w:rsid w:val="008A2742"/>
    <w:rsid w:val="008A779D"/>
    <w:rsid w:val="008B4DDE"/>
    <w:rsid w:val="00905F7C"/>
    <w:rsid w:val="00926CAC"/>
    <w:rsid w:val="00950D6B"/>
    <w:rsid w:val="0095581A"/>
    <w:rsid w:val="009A4017"/>
    <w:rsid w:val="009B5829"/>
    <w:rsid w:val="009D09CF"/>
    <w:rsid w:val="009D468B"/>
    <w:rsid w:val="009E31E5"/>
    <w:rsid w:val="009F047B"/>
    <w:rsid w:val="00A00224"/>
    <w:rsid w:val="00A466A6"/>
    <w:rsid w:val="00A56059"/>
    <w:rsid w:val="00A929F3"/>
    <w:rsid w:val="00AA68A4"/>
    <w:rsid w:val="00AB4DC1"/>
    <w:rsid w:val="00AE2A6B"/>
    <w:rsid w:val="00AE5DBA"/>
    <w:rsid w:val="00B63CA7"/>
    <w:rsid w:val="00B678B5"/>
    <w:rsid w:val="00B86923"/>
    <w:rsid w:val="00B9621C"/>
    <w:rsid w:val="00BC02EC"/>
    <w:rsid w:val="00BC195D"/>
    <w:rsid w:val="00BC5120"/>
    <w:rsid w:val="00BD08F5"/>
    <w:rsid w:val="00BD50E6"/>
    <w:rsid w:val="00BE16E8"/>
    <w:rsid w:val="00C06C38"/>
    <w:rsid w:val="00C115B0"/>
    <w:rsid w:val="00C14B0D"/>
    <w:rsid w:val="00C25B19"/>
    <w:rsid w:val="00C27C81"/>
    <w:rsid w:val="00C714DD"/>
    <w:rsid w:val="00C72B73"/>
    <w:rsid w:val="00C7430A"/>
    <w:rsid w:val="00C86D52"/>
    <w:rsid w:val="00C9798E"/>
    <w:rsid w:val="00CA422D"/>
    <w:rsid w:val="00CD311A"/>
    <w:rsid w:val="00CF03B2"/>
    <w:rsid w:val="00D31266"/>
    <w:rsid w:val="00D3420B"/>
    <w:rsid w:val="00D42C3C"/>
    <w:rsid w:val="00D45D99"/>
    <w:rsid w:val="00D72F1A"/>
    <w:rsid w:val="00DD0895"/>
    <w:rsid w:val="00DD6E4B"/>
    <w:rsid w:val="00E00767"/>
    <w:rsid w:val="00E16E78"/>
    <w:rsid w:val="00E32794"/>
    <w:rsid w:val="00E73FD9"/>
    <w:rsid w:val="00E8283A"/>
    <w:rsid w:val="00ED729B"/>
    <w:rsid w:val="00ED7E53"/>
    <w:rsid w:val="00F00476"/>
    <w:rsid w:val="00F13537"/>
    <w:rsid w:val="00F321F1"/>
    <w:rsid w:val="00F509B2"/>
    <w:rsid w:val="00F636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0895B9"/>
  <w15:chartTrackingRefBased/>
  <w15:docId w15:val="{456E736D-4AA9-46DD-BEEC-014D81D8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147A32"/>
    <w:pPr>
      <w:ind w:firstLine="567"/>
      <w:jc w:val="both"/>
    </w:pPr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47A32"/>
    <w:pPr>
      <w:keepNext/>
      <w:keepLines/>
      <w:spacing w:before="240" w:after="0"/>
      <w:ind w:firstLine="0"/>
      <w:jc w:val="center"/>
      <w:outlineLvl w:val="0"/>
    </w:pPr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147A32"/>
    <w:pPr>
      <w:keepNext/>
      <w:keepLines/>
      <w:spacing w:before="40" w:after="0"/>
      <w:ind w:firstLine="0"/>
      <w:jc w:val="center"/>
      <w:outlineLvl w:val="1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3764E3"/>
    <w:pPr>
      <w:keepNext/>
      <w:keepLines/>
      <w:numPr>
        <w:numId w:val="4"/>
      </w:numPr>
      <w:spacing w:before="120" w:after="240" w:line="360" w:lineRule="auto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195D"/>
    <w:pPr>
      <w:keepNext/>
      <w:keepLines/>
      <w:spacing w:before="40" w:after="0"/>
      <w:ind w:firstLine="0"/>
      <w:outlineLvl w:val="3"/>
    </w:pPr>
    <w:rPr>
      <w:rFonts w:eastAsiaTheme="majorEastAsia" w:cstheme="minorHAnsi"/>
      <w:b/>
      <w:bCs/>
      <w:i/>
      <w:iCs/>
      <w:color w:val="2F5496" w:themeColor="accent1" w:themeShade="BF"/>
      <w:sz w:val="24"/>
      <w:szCs w:val="24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CD311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unhideWhenUsed/>
    <w:qFormat/>
    <w:rsid w:val="00B63CA7"/>
    <w:pPr>
      <w:keepNext/>
      <w:keepLines/>
      <w:spacing w:before="40" w:after="0" w:line="256" w:lineRule="auto"/>
      <w:ind w:left="1152" w:hanging="1152"/>
      <w:jc w:val="left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296" w:hanging="1296"/>
      <w:jc w:val="left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440" w:hanging="1440"/>
      <w:jc w:val="left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B63CA7"/>
    <w:pPr>
      <w:keepNext/>
      <w:keepLines/>
      <w:spacing w:before="40" w:after="0" w:line="256" w:lineRule="auto"/>
      <w:ind w:left="1584" w:hanging="1584"/>
      <w:jc w:val="left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8B4DDE"/>
    <w:pPr>
      <w:ind w:left="720"/>
      <w:contextualSpacing/>
    </w:pPr>
  </w:style>
  <w:style w:type="table" w:styleId="Tabela-Siatka">
    <w:name w:val="Table Grid"/>
    <w:basedOn w:val="Standardowy"/>
    <w:uiPriority w:val="39"/>
    <w:rsid w:val="008B4DDE"/>
    <w:pPr>
      <w:spacing w:after="0" w:line="240" w:lineRule="auto"/>
    </w:pPr>
    <w:rPr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1Znak">
    <w:name w:val="Nagłówek 1 Znak"/>
    <w:basedOn w:val="Domylnaczcionkaakapitu"/>
    <w:link w:val="Nagwek1"/>
    <w:uiPriority w:val="9"/>
    <w:rsid w:val="00147A32"/>
    <w:rPr>
      <w:rFonts w:ascii="Times New Roman" w:eastAsiaTheme="majorEastAsia" w:hAnsi="Times New Roman" w:cs="Times New Roman"/>
      <w:b/>
      <w:bCs/>
      <w:smallCaps/>
      <w:color w:val="2F5496" w:themeColor="accent1" w:themeShade="BF"/>
      <w:sz w:val="72"/>
      <w:szCs w:val="72"/>
      <w:lang w:val="pl-PL"/>
    </w:rPr>
  </w:style>
  <w:style w:type="character" w:customStyle="1" w:styleId="Nagwek2Znak">
    <w:name w:val="Nagłówek 2 Znak"/>
    <w:basedOn w:val="Domylnaczcionkaakapitu"/>
    <w:link w:val="Nagwek2"/>
    <w:uiPriority w:val="9"/>
    <w:rsid w:val="00147A32"/>
    <w:rPr>
      <w:rFonts w:asciiTheme="majorHAnsi" w:eastAsiaTheme="majorEastAsia" w:hAnsiTheme="majorHAnsi" w:cstheme="majorBidi"/>
      <w:color w:val="2F5496" w:themeColor="accent1" w:themeShade="BF"/>
      <w:sz w:val="40"/>
      <w:szCs w:val="40"/>
      <w:lang w:val="pl-PL"/>
    </w:rPr>
  </w:style>
  <w:style w:type="character" w:customStyle="1" w:styleId="Nagwek3Znak">
    <w:name w:val="Nagłówek 3 Znak"/>
    <w:basedOn w:val="Domylnaczcionkaakapitu"/>
    <w:link w:val="Nagwek3"/>
    <w:uiPriority w:val="9"/>
    <w:rsid w:val="00147A32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styleId="Tekstzastpczy">
    <w:name w:val="Placeholder Text"/>
    <w:basedOn w:val="Domylnaczcionkaakapitu"/>
    <w:uiPriority w:val="99"/>
    <w:semiHidden/>
    <w:rsid w:val="002B4B14"/>
    <w:rPr>
      <w:color w:val="808080"/>
    </w:rPr>
  </w:style>
  <w:style w:type="paragraph" w:styleId="NormalnyWeb">
    <w:name w:val="Normal (Web)"/>
    <w:basedOn w:val="Normalny"/>
    <w:uiPriority w:val="99"/>
    <w:semiHidden/>
    <w:unhideWhenUsed/>
    <w:rsid w:val="002B4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Nagwek">
    <w:name w:val="header"/>
    <w:basedOn w:val="Normalny"/>
    <w:link w:val="Nagwek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4B14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2B4B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4B14"/>
    <w:rPr>
      <w:lang w:val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2B4B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2B4B14"/>
    <w:rPr>
      <w:rFonts w:ascii="Segoe UI" w:hAnsi="Segoe UI" w:cs="Segoe UI"/>
      <w:sz w:val="18"/>
      <w:szCs w:val="18"/>
      <w:lang w:val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195D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paragraph" w:customStyle="1" w:styleId="Rysunek">
    <w:name w:val="Rysunek"/>
    <w:basedOn w:val="Normalny"/>
    <w:qFormat/>
    <w:rsid w:val="00BC195D"/>
    <w:pPr>
      <w:ind w:firstLine="0"/>
      <w:jc w:val="center"/>
    </w:pPr>
  </w:style>
  <w:style w:type="paragraph" w:customStyle="1" w:styleId="Podpisrys">
    <w:name w:val="Podpis_rys"/>
    <w:basedOn w:val="Normalny"/>
    <w:qFormat/>
    <w:rsid w:val="007E2ECD"/>
    <w:pPr>
      <w:ind w:left="993" w:hanging="993"/>
    </w:pPr>
    <w:rPr>
      <w:rFonts w:cstheme="minorHAnsi"/>
    </w:rPr>
  </w:style>
  <w:style w:type="paragraph" w:customStyle="1" w:styleId="rownanie">
    <w:name w:val="rownanie"/>
    <w:basedOn w:val="Normalny"/>
    <w:qFormat/>
    <w:rsid w:val="00037165"/>
    <w:pPr>
      <w:tabs>
        <w:tab w:val="center" w:pos="4536"/>
        <w:tab w:val="right" w:pos="9072"/>
      </w:tabs>
      <w:ind w:firstLine="0"/>
    </w:pPr>
    <w:rPr>
      <w:rFonts w:ascii="Cambria Math" w:hAnsi="Cambria Math"/>
    </w:rPr>
  </w:style>
  <w:style w:type="character" w:customStyle="1" w:styleId="Nagwek5Znak">
    <w:name w:val="Nagłówek 5 Znak"/>
    <w:basedOn w:val="Domylnaczcionkaakapitu"/>
    <w:link w:val="Nagwek5"/>
    <w:uiPriority w:val="9"/>
    <w:rsid w:val="00CD311A"/>
    <w:rPr>
      <w:rFonts w:asciiTheme="majorHAnsi" w:eastAsiaTheme="majorEastAsia" w:hAnsiTheme="majorHAnsi" w:cstheme="majorBidi"/>
      <w:color w:val="2F5496" w:themeColor="accent1" w:themeShade="BF"/>
      <w:lang w:val="pl-PL"/>
    </w:rPr>
  </w:style>
  <w:style w:type="paragraph" w:styleId="Tekstpodstawowywcity">
    <w:name w:val="Body Text Indent"/>
    <w:basedOn w:val="Normalny"/>
    <w:link w:val="TekstpodstawowywcityZnak"/>
    <w:rsid w:val="00CD311A"/>
    <w:pPr>
      <w:spacing w:after="0" w:line="240" w:lineRule="auto"/>
      <w:ind w:firstLine="360"/>
    </w:pPr>
    <w:rPr>
      <w:rFonts w:ascii="Times New Roman" w:eastAsia="Times New Roman" w:hAnsi="Times New Roman" w:cs="Times New Roman"/>
      <w:sz w:val="20"/>
      <w:szCs w:val="24"/>
      <w:lang w:eastAsia="pl-PL"/>
    </w:rPr>
  </w:style>
  <w:style w:type="character" w:customStyle="1" w:styleId="TekstpodstawowywcityZnak">
    <w:name w:val="Tekst podstawowy wcięty Znak"/>
    <w:basedOn w:val="Domylnaczcionkaakapitu"/>
    <w:link w:val="Tekstpodstawowywcity"/>
    <w:rsid w:val="00CD311A"/>
    <w:rPr>
      <w:rFonts w:ascii="Times New Roman" w:eastAsia="Times New Roman" w:hAnsi="Times New Roman" w:cs="Times New Roman"/>
      <w:sz w:val="20"/>
      <w:szCs w:val="24"/>
      <w:lang w:val="pl-PL" w:eastAsia="pl-PL"/>
    </w:rPr>
  </w:style>
  <w:style w:type="paragraph" w:styleId="Bezodstpw">
    <w:name w:val="No Spacing"/>
    <w:uiPriority w:val="1"/>
    <w:qFormat/>
    <w:rsid w:val="00CD311A"/>
    <w:pPr>
      <w:spacing w:after="0" w:line="240" w:lineRule="auto"/>
      <w:ind w:firstLine="567"/>
      <w:jc w:val="both"/>
    </w:pPr>
    <w:rPr>
      <w:lang w:val="pl-PL"/>
    </w:rPr>
  </w:style>
  <w:style w:type="character" w:customStyle="1" w:styleId="Nagwek6Znak">
    <w:name w:val="Nagłówek 6 Znak"/>
    <w:basedOn w:val="Domylnaczcionkaakapitu"/>
    <w:link w:val="Nagwek6"/>
    <w:uiPriority w:val="9"/>
    <w:rsid w:val="00B63CA7"/>
    <w:rPr>
      <w:rFonts w:asciiTheme="majorHAnsi" w:eastAsiaTheme="majorEastAsia" w:hAnsiTheme="majorHAnsi" w:cstheme="majorBidi"/>
      <w:color w:val="1F3763" w:themeColor="accent1" w:themeShade="7F"/>
      <w:lang w:val="pl-PL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B63CA7"/>
    <w:rPr>
      <w:rFonts w:asciiTheme="majorHAnsi" w:eastAsiaTheme="majorEastAsia" w:hAnsiTheme="majorHAnsi" w:cstheme="majorBidi"/>
      <w:i/>
      <w:iCs/>
      <w:color w:val="1F3763" w:themeColor="accent1" w:themeShade="7F"/>
      <w:lang w:val="pl-PL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B63CA7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l-PL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B63CA7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63CA7"/>
    <w:pPr>
      <w:spacing w:after="0" w:line="240" w:lineRule="auto"/>
      <w:ind w:firstLine="0"/>
      <w:jc w:val="left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63CA7"/>
    <w:rPr>
      <w:sz w:val="20"/>
      <w:szCs w:val="20"/>
      <w:lang w:val="pl-PL"/>
    </w:rPr>
  </w:style>
  <w:style w:type="paragraph" w:styleId="Legenda">
    <w:name w:val="caption"/>
    <w:basedOn w:val="Normalny"/>
    <w:next w:val="Normalny"/>
    <w:uiPriority w:val="35"/>
    <w:unhideWhenUsed/>
    <w:qFormat/>
    <w:rsid w:val="00B63CA7"/>
    <w:pPr>
      <w:spacing w:after="200" w:line="240" w:lineRule="auto"/>
      <w:ind w:firstLine="0"/>
      <w:jc w:val="left"/>
    </w:pPr>
    <w:rPr>
      <w:i/>
      <w:iCs/>
      <w:color w:val="44546A" w:themeColor="text2"/>
      <w:sz w:val="18"/>
      <w:szCs w:val="18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B63CA7"/>
    <w:rPr>
      <w:vertAlign w:val="superscript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A56059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A56059"/>
    <w:rPr>
      <w:sz w:val="20"/>
      <w:szCs w:val="20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A56059"/>
    <w:rPr>
      <w:vertAlign w:val="superscript"/>
    </w:rPr>
  </w:style>
  <w:style w:type="character" w:styleId="Hipercze">
    <w:name w:val="Hyperlink"/>
    <w:basedOn w:val="Domylnaczcionkaakapitu"/>
    <w:uiPriority w:val="99"/>
    <w:unhideWhenUsed/>
    <w:rsid w:val="00A5605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56059"/>
    <w:rPr>
      <w:color w:val="605E5C"/>
      <w:shd w:val="clear" w:color="auto" w:fill="E1DFDD"/>
    </w:rPr>
  </w:style>
  <w:style w:type="paragraph" w:styleId="Tekstpodstawowywcity2">
    <w:name w:val="Body Text Indent 2"/>
    <w:basedOn w:val="Normalny"/>
    <w:link w:val="Tekstpodstawowywcity2Znak"/>
    <w:uiPriority w:val="99"/>
    <w:semiHidden/>
    <w:unhideWhenUsed/>
    <w:rsid w:val="00F636BF"/>
    <w:pPr>
      <w:spacing w:after="120" w:line="480" w:lineRule="auto"/>
      <w:ind w:left="283"/>
    </w:p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rsid w:val="00F636BF"/>
    <w:rPr>
      <w:lang w:val="pl-PL"/>
    </w:rPr>
  </w:style>
  <w:style w:type="paragraph" w:customStyle="1" w:styleId="Default">
    <w:name w:val="Default"/>
    <w:rsid w:val="00F636B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l-PL"/>
    </w:rPr>
  </w:style>
  <w:style w:type="paragraph" w:customStyle="1" w:styleId="Podpunkt">
    <w:name w:val="Podpunkt"/>
    <w:basedOn w:val="Nagwek4"/>
    <w:link w:val="PodpunktZnak"/>
    <w:qFormat/>
    <w:rsid w:val="004F7254"/>
  </w:style>
  <w:style w:type="character" w:customStyle="1" w:styleId="AkapitzlistZnak">
    <w:name w:val="Akapit z listą Znak"/>
    <w:basedOn w:val="Domylnaczcionkaakapitu"/>
    <w:link w:val="Akapitzlist"/>
    <w:uiPriority w:val="34"/>
    <w:rsid w:val="00F636BF"/>
    <w:rPr>
      <w:lang w:val="pl-PL"/>
    </w:rPr>
  </w:style>
  <w:style w:type="character" w:customStyle="1" w:styleId="PodpunktZnak">
    <w:name w:val="Podpunkt Znak"/>
    <w:basedOn w:val="AkapitzlistZnak"/>
    <w:link w:val="Podpunkt"/>
    <w:rsid w:val="004F7254"/>
    <w:rPr>
      <w:rFonts w:eastAsiaTheme="majorEastAsia" w:cstheme="minorHAnsi"/>
      <w:b/>
      <w:bCs/>
      <w:i/>
      <w:iCs/>
      <w:color w:val="2F5496" w:themeColor="accent1" w:themeShade="BF"/>
      <w:sz w:val="24"/>
      <w:szCs w:val="24"/>
      <w:lang w:val="pl-PL"/>
    </w:rPr>
  </w:style>
  <w:style w:type="table" w:customStyle="1" w:styleId="TableNormal">
    <w:name w:val="Table Normal"/>
    <w:uiPriority w:val="2"/>
    <w:semiHidden/>
    <w:unhideWhenUsed/>
    <w:qFormat/>
    <w:rsid w:val="00F636BF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ny"/>
    <w:uiPriority w:val="1"/>
    <w:qFormat/>
    <w:rsid w:val="00F636BF"/>
    <w:pPr>
      <w:widowControl w:val="0"/>
      <w:autoSpaceDE w:val="0"/>
      <w:autoSpaceDN w:val="0"/>
      <w:spacing w:before="2" w:after="0" w:line="240" w:lineRule="auto"/>
      <w:ind w:firstLine="0"/>
      <w:jc w:val="center"/>
    </w:pPr>
    <w:rPr>
      <w:rFonts w:ascii="Calibri" w:eastAsia="Calibri" w:hAnsi="Calibri" w:cs="Calibri"/>
      <w:lang w:val="en-US"/>
    </w:rPr>
  </w:style>
  <w:style w:type="numbering" w:customStyle="1" w:styleId="Biecalista1">
    <w:name w:val="Bieżąca lista1"/>
    <w:uiPriority w:val="99"/>
    <w:rsid w:val="003764E3"/>
    <w:pPr>
      <w:numPr>
        <w:numId w:val="49"/>
      </w:numPr>
    </w:pPr>
  </w:style>
  <w:style w:type="table" w:customStyle="1" w:styleId="TableNormal1">
    <w:name w:val="Table Normal1"/>
    <w:uiPriority w:val="2"/>
    <w:semiHidden/>
    <w:unhideWhenUsed/>
    <w:qFormat/>
    <w:rsid w:val="003764E3"/>
    <w:pPr>
      <w:widowControl w:val="0"/>
      <w:autoSpaceDE w:val="0"/>
      <w:autoSpaceDN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Odwoaniedokomentarza">
    <w:name w:val="annotation reference"/>
    <w:basedOn w:val="Domylnaczcionkaakapitu"/>
    <w:uiPriority w:val="99"/>
    <w:semiHidden/>
    <w:unhideWhenUsed/>
    <w:rsid w:val="003764E3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3764E3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3764E3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764E3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764E3"/>
    <w:rPr>
      <w:b/>
      <w:bCs/>
      <w:sz w:val="20"/>
      <w:szCs w:val="20"/>
      <w:lang w:val="pl-PL"/>
    </w:rPr>
  </w:style>
  <w:style w:type="paragraph" w:customStyle="1" w:styleId="Nagwek11">
    <w:name w:val="Nagłówek 1.1"/>
    <w:basedOn w:val="Nagwek3"/>
    <w:link w:val="Nagwek11Znak"/>
    <w:qFormat/>
    <w:rsid w:val="009A4017"/>
    <w:pPr>
      <w:numPr>
        <w:numId w:val="65"/>
      </w:numPr>
      <w:ind w:left="567" w:hanging="567"/>
    </w:pPr>
  </w:style>
  <w:style w:type="paragraph" w:customStyle="1" w:styleId="Nagwek21">
    <w:name w:val="Nagłówek 2.1"/>
    <w:basedOn w:val="Nagwek11"/>
    <w:link w:val="Nagwek21Znak"/>
    <w:qFormat/>
    <w:rsid w:val="007A7079"/>
    <w:pPr>
      <w:numPr>
        <w:numId w:val="66"/>
      </w:numPr>
      <w:ind w:left="567" w:hanging="567"/>
    </w:pPr>
  </w:style>
  <w:style w:type="character" w:customStyle="1" w:styleId="Nagwek11Znak">
    <w:name w:val="Nagłówek 1.1 Znak"/>
    <w:basedOn w:val="Nagwek3Znak"/>
    <w:link w:val="Nagwek11"/>
    <w:rsid w:val="009A4017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Nagwek21Znak">
    <w:name w:val="Nagłówek 2.1 Znak"/>
    <w:basedOn w:val="Nagwek11Znak"/>
    <w:link w:val="Nagwek21"/>
    <w:rsid w:val="007A7079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31">
    <w:name w:val="3.1"/>
    <w:basedOn w:val="Nagwek21"/>
    <w:link w:val="31Znak"/>
    <w:qFormat/>
    <w:rsid w:val="004F7254"/>
    <w:pPr>
      <w:numPr>
        <w:numId w:val="68"/>
      </w:numPr>
      <w:ind w:left="567" w:hanging="567"/>
    </w:pPr>
  </w:style>
  <w:style w:type="paragraph" w:customStyle="1" w:styleId="41">
    <w:name w:val="4.1"/>
    <w:basedOn w:val="31"/>
    <w:link w:val="41Znak"/>
    <w:qFormat/>
    <w:rsid w:val="003D3698"/>
    <w:pPr>
      <w:numPr>
        <w:numId w:val="69"/>
      </w:numPr>
      <w:ind w:left="567" w:hanging="567"/>
    </w:pPr>
  </w:style>
  <w:style w:type="character" w:customStyle="1" w:styleId="31Znak">
    <w:name w:val="3.1 Znak"/>
    <w:basedOn w:val="Nagwek21Znak"/>
    <w:link w:val="31"/>
    <w:rsid w:val="004F7254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51">
    <w:name w:val="5.1"/>
    <w:basedOn w:val="41"/>
    <w:link w:val="51Znak"/>
    <w:qFormat/>
    <w:rsid w:val="0053689F"/>
    <w:pPr>
      <w:numPr>
        <w:numId w:val="75"/>
      </w:numPr>
      <w:ind w:left="567" w:hanging="567"/>
    </w:pPr>
  </w:style>
  <w:style w:type="character" w:customStyle="1" w:styleId="41Znak">
    <w:name w:val="4.1 Znak"/>
    <w:basedOn w:val="31Znak"/>
    <w:link w:val="41"/>
    <w:rsid w:val="003D3698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paragraph" w:customStyle="1" w:styleId="61">
    <w:name w:val="6.1"/>
    <w:basedOn w:val="51"/>
    <w:link w:val="61Znak"/>
    <w:qFormat/>
    <w:rsid w:val="00114FBD"/>
    <w:pPr>
      <w:numPr>
        <w:numId w:val="78"/>
      </w:numPr>
      <w:ind w:left="567" w:hanging="567"/>
    </w:pPr>
  </w:style>
  <w:style w:type="character" w:customStyle="1" w:styleId="51Znak">
    <w:name w:val="5.1 Znak"/>
    <w:basedOn w:val="41Znak"/>
    <w:link w:val="51"/>
    <w:rsid w:val="0053689F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  <w:style w:type="character" w:customStyle="1" w:styleId="61Znak">
    <w:name w:val="6.1 Znak"/>
    <w:basedOn w:val="51Znak"/>
    <w:link w:val="61"/>
    <w:rsid w:val="00114FBD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CF4481-C6E1-4E95-BAC8-D13941ABD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ilczarek</dc:creator>
  <cp:keywords/>
  <dc:description/>
  <cp:lastModifiedBy>Adam Milczarek</cp:lastModifiedBy>
  <cp:revision>3</cp:revision>
  <cp:lastPrinted>2023-01-10T10:47:00Z</cp:lastPrinted>
  <dcterms:created xsi:type="dcterms:W3CDTF">2023-06-20T12:58:00Z</dcterms:created>
  <dcterms:modified xsi:type="dcterms:W3CDTF">2023-06-20T13:00:00Z</dcterms:modified>
</cp:coreProperties>
</file>